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76232" w:rsidRDefault="00E804D1">
      <w:r>
        <w:t>/exfoliation</w:t>
      </w:r>
    </w:p>
    <w:p w14:paraId="00000002" w14:textId="77777777" w:rsidR="00376232" w:rsidRDefault="00E804D1">
      <w:r>
        <w:t>Kw: exfoliation</w:t>
      </w:r>
    </w:p>
    <w:p w14:paraId="00000003" w14:textId="77777777" w:rsidR="00376232" w:rsidRDefault="00E804D1">
      <w:r>
        <w:t>Meta: Exfoliation is a method that can get rid of dead skin cells, leaving the skin feeling nice and soft. Find out how to exfoliate for your skin type.</w:t>
      </w:r>
    </w:p>
    <w:p w14:paraId="00000004" w14:textId="77777777" w:rsidR="00376232" w:rsidRDefault="00376232"/>
    <w:p w14:paraId="00000005" w14:textId="77777777" w:rsidR="00376232" w:rsidRDefault="00E804D1">
      <w:pPr>
        <w:jc w:val="center"/>
        <w:rPr>
          <w:b/>
        </w:rPr>
      </w:pPr>
      <w:r>
        <w:rPr>
          <w:b/>
        </w:rPr>
        <w:t>How To Exfoliate</w:t>
      </w:r>
    </w:p>
    <w:p w14:paraId="00000006" w14:textId="77777777" w:rsidR="00376232" w:rsidRDefault="00376232">
      <w:pPr>
        <w:jc w:val="center"/>
        <w:rPr>
          <w:b/>
        </w:rPr>
      </w:pPr>
    </w:p>
    <w:p w14:paraId="00000007" w14:textId="4B11199D" w:rsidR="00376232" w:rsidRDefault="00E804D1">
      <w:r>
        <w:t>Exfoliation is the name of the game when it comes to skin care. It can do wonders fo</w:t>
      </w:r>
      <w:r>
        <w:t>r a person’s skin. While it adds a few more steps to our routine, the result is quite worth it. The treatment can get rid of dead skin cells leaving it looking healthy and glowing</w:t>
      </w:r>
      <w:r>
        <w:t>. SKINNEY Medspa is featured on Skincare.com in an article titled, “</w:t>
      </w:r>
      <w:hyperlink r:id="rId4">
        <w:r>
          <w:rPr>
            <w:color w:val="1155CC"/>
            <w:u w:val="single"/>
          </w:rPr>
          <w:t>Experts Breakdown the Right Way To Exfoliate Every Skin Type</w:t>
        </w:r>
      </w:hyperlink>
      <w:r>
        <w:t>.” Beauty professionals share their tips on exfoliation for dry, oily, and mature, and normal skin.</w:t>
      </w:r>
    </w:p>
    <w:p w14:paraId="00000008" w14:textId="77777777" w:rsidR="00376232" w:rsidRDefault="00376232"/>
    <w:p w14:paraId="00000009" w14:textId="0F590D8B" w:rsidR="00376232" w:rsidRDefault="00E804D1">
      <w:r>
        <w:t>There are two type</w:t>
      </w:r>
      <w:r>
        <w:t>s of exfoliation methods - physical and chemical. Professionals say physical exfoliation means you’re scrubbing the skin with an abrasive formula. This can include ingredients like sugar or salt crystals with skin care brushes, loofahs, or sponges. Chemica</w:t>
      </w:r>
      <w:r>
        <w:t>l exfoliation</w:t>
      </w:r>
      <w:r w:rsidR="0068382E">
        <w:t xml:space="preserve">, or </w:t>
      </w:r>
      <w:r w:rsidR="0068382E" w:rsidRPr="0068382E">
        <w:rPr>
          <w:u w:val="single"/>
        </w:rPr>
        <w:t xml:space="preserve">chemical peels, </w:t>
      </w:r>
      <w:r>
        <w:t xml:space="preserve">is using products that have alpha hydroxy acids, beta hydroxy acids, or enzymes. </w:t>
      </w:r>
    </w:p>
    <w:p w14:paraId="0000000A" w14:textId="77777777" w:rsidR="00376232" w:rsidRDefault="00376232"/>
    <w:p w14:paraId="0000000B" w14:textId="77777777" w:rsidR="00376232" w:rsidRDefault="00E804D1">
      <w:pPr>
        <w:spacing w:line="240" w:lineRule="auto"/>
        <w:rPr>
          <w:b/>
        </w:rPr>
      </w:pPr>
      <w:r>
        <w:rPr>
          <w:b/>
        </w:rPr>
        <w:t>dry skin exfoliation</w:t>
      </w:r>
    </w:p>
    <w:p w14:paraId="0000000C" w14:textId="77777777" w:rsidR="00376232" w:rsidRDefault="00376232">
      <w:pPr>
        <w:pBdr>
          <w:bottom w:val="none" w:sz="0" w:space="3" w:color="auto"/>
        </w:pBdr>
        <w:spacing w:line="240" w:lineRule="auto"/>
        <w:rPr>
          <w:sz w:val="24"/>
          <w:szCs w:val="24"/>
        </w:rPr>
      </w:pPr>
    </w:p>
    <w:p w14:paraId="0000000D" w14:textId="77777777" w:rsidR="00376232" w:rsidRDefault="00E804D1">
      <w:pPr>
        <w:pBdr>
          <w:bottom w:val="none" w:sz="0" w:space="3" w:color="auto"/>
        </w:pBdr>
        <w:spacing w:line="240" w:lineRule="auto"/>
        <w:rPr>
          <w:sz w:val="24"/>
          <w:szCs w:val="24"/>
        </w:rPr>
      </w:pPr>
      <w:r>
        <w:t xml:space="preserve">If you deal with dry skin, Josie Holmes, esthetician at SKINNEY Medspa says find a gentle exfoliator. “Dry skin types should look for an </w:t>
      </w:r>
      <w:r>
        <w:t xml:space="preserve">exfoliant with </w:t>
      </w:r>
      <w:proofErr w:type="spellStart"/>
      <w:r>
        <w:t>AHAs</w:t>
      </w:r>
      <w:proofErr w:type="spellEnd"/>
      <w:r>
        <w:t xml:space="preserve">, </w:t>
      </w:r>
      <w:proofErr w:type="spellStart"/>
      <w:r>
        <w:t>BHAs</w:t>
      </w:r>
      <w:proofErr w:type="spellEnd"/>
      <w:r>
        <w:t xml:space="preserve">, or small granules to assist in the exfoliation process.” says Holmes. If you are looking for a chemical exfoliant, find one with </w:t>
      </w:r>
      <w:r w:rsidRPr="0068382E">
        <w:rPr>
          <w:u w:val="single"/>
        </w:rPr>
        <w:t>glycolic acid.</w:t>
      </w:r>
      <w:r>
        <w:t xml:space="preserve"> Experts say it causes cellular turnover on the skin’s surface without stripping it. E</w:t>
      </w:r>
      <w:r>
        <w:t>xfoliate dry skin once or twice a week.</w:t>
      </w:r>
    </w:p>
    <w:p w14:paraId="0000000E" w14:textId="77777777" w:rsidR="00376232" w:rsidRDefault="00376232">
      <w:pPr>
        <w:pBdr>
          <w:bottom w:val="none" w:sz="0" w:space="3" w:color="auto"/>
        </w:pBdr>
        <w:spacing w:line="240" w:lineRule="auto"/>
        <w:rPr>
          <w:sz w:val="24"/>
          <w:szCs w:val="24"/>
        </w:rPr>
      </w:pPr>
    </w:p>
    <w:p w14:paraId="0000000F" w14:textId="77777777" w:rsidR="00376232" w:rsidRDefault="00E804D1">
      <w:pPr>
        <w:pBdr>
          <w:bottom w:val="none" w:sz="0" w:space="3" w:color="auto"/>
        </w:pBdr>
        <w:spacing w:line="240" w:lineRule="auto"/>
        <w:rPr>
          <w:b/>
        </w:rPr>
      </w:pPr>
      <w:r>
        <w:rPr>
          <w:b/>
        </w:rPr>
        <w:t>oily skin exfoliation</w:t>
      </w:r>
    </w:p>
    <w:p w14:paraId="00000010" w14:textId="77777777" w:rsidR="00376232" w:rsidRDefault="00376232">
      <w:pPr>
        <w:pBdr>
          <w:bottom w:val="none" w:sz="0" w:space="3" w:color="auto"/>
        </w:pBdr>
        <w:spacing w:line="240" w:lineRule="auto"/>
        <w:rPr>
          <w:b/>
        </w:rPr>
      </w:pPr>
    </w:p>
    <w:p w14:paraId="00000011" w14:textId="77777777" w:rsidR="00376232" w:rsidRDefault="00E804D1">
      <w:pPr>
        <w:pBdr>
          <w:bottom w:val="none" w:sz="0" w:space="3" w:color="auto"/>
        </w:pBdr>
        <w:spacing w:line="240" w:lineRule="auto"/>
      </w:pPr>
      <w:r>
        <w:t xml:space="preserve">Exfoliating your oily skin shouldn’t be a problem if you find one with </w:t>
      </w:r>
      <w:r w:rsidRPr="0068382E">
        <w:rPr>
          <w:u w:val="single"/>
        </w:rPr>
        <w:t>salicylic acid</w:t>
      </w:r>
      <w:r>
        <w:t xml:space="preserve"> or a scrub with ingredients that absorb oil. Examples would be charcoal or clay. Don’t scrub too hard or i</w:t>
      </w:r>
      <w:r>
        <w:t>t can cause micro-tears that result in skin irritation and inflammation. Holmes says, “Oily skin types can generally tolerate exfoliating up to three times a week.” If you have oily skin and also deal with acne, add a retinol into your routine.</w:t>
      </w:r>
    </w:p>
    <w:p w14:paraId="00000012" w14:textId="77777777" w:rsidR="00376232" w:rsidRDefault="00376232">
      <w:pPr>
        <w:pBdr>
          <w:bottom w:val="none" w:sz="0" w:space="3" w:color="auto"/>
        </w:pBdr>
        <w:spacing w:line="240" w:lineRule="auto"/>
      </w:pPr>
    </w:p>
    <w:p w14:paraId="00000013" w14:textId="77777777" w:rsidR="00376232" w:rsidRDefault="00E804D1">
      <w:pPr>
        <w:pBdr>
          <w:bottom w:val="none" w:sz="0" w:space="3" w:color="auto"/>
        </w:pBdr>
        <w:spacing w:line="240" w:lineRule="auto"/>
        <w:rPr>
          <w:b/>
        </w:rPr>
      </w:pPr>
      <w:r>
        <w:rPr>
          <w:b/>
        </w:rPr>
        <w:t>mature ski</w:t>
      </w:r>
      <w:r>
        <w:rPr>
          <w:b/>
        </w:rPr>
        <w:t>n exfoliation</w:t>
      </w:r>
    </w:p>
    <w:p w14:paraId="00000014" w14:textId="77777777" w:rsidR="00376232" w:rsidRDefault="00376232">
      <w:pPr>
        <w:pBdr>
          <w:bottom w:val="none" w:sz="0" w:space="3" w:color="auto"/>
        </w:pBdr>
        <w:spacing w:line="240" w:lineRule="auto"/>
        <w:rPr>
          <w:b/>
        </w:rPr>
      </w:pPr>
    </w:p>
    <w:p w14:paraId="00000015" w14:textId="666958F2" w:rsidR="00376232" w:rsidRDefault="00E804D1">
      <w:pPr>
        <w:pBdr>
          <w:bottom w:val="none" w:sz="0" w:space="3" w:color="auto"/>
        </w:pBdr>
        <w:spacing w:line="240" w:lineRule="auto"/>
      </w:pPr>
      <w:r>
        <w:t>Exfoliation for mature skin could include a retinol. Experts think it’s one of the better options because it can exfoliate the surface of the skin, but it’s not too harsh. If you’re concerned about wrinkles, a retinol works deeper into the s</w:t>
      </w:r>
      <w:r>
        <w:t>kin to force cellular turnover and can promote younger looking skin. Exfoliate two or three times a week.</w:t>
      </w:r>
    </w:p>
    <w:p w14:paraId="728638BE" w14:textId="223BC264" w:rsidR="0068382E" w:rsidRDefault="0068382E">
      <w:pPr>
        <w:pBdr>
          <w:bottom w:val="none" w:sz="0" w:space="3" w:color="auto"/>
        </w:pBdr>
        <w:spacing w:line="240" w:lineRule="auto"/>
      </w:pPr>
    </w:p>
    <w:p w14:paraId="699D496C" w14:textId="05B41A30" w:rsidR="0068382E" w:rsidRPr="0068382E" w:rsidRDefault="0068382E" w:rsidP="0068382E">
      <w:pPr>
        <w:pBdr>
          <w:bottom w:val="none" w:sz="0" w:space="3" w:color="auto"/>
        </w:pBdr>
        <w:spacing w:line="240" w:lineRule="auto"/>
        <w:jc w:val="right"/>
        <w:rPr>
          <w:u w:val="single"/>
        </w:rPr>
      </w:pPr>
      <w:r w:rsidRPr="0068382E">
        <w:rPr>
          <w:u w:val="single"/>
        </w:rPr>
        <w:t>Skincare for all ages &gt;&gt;</w:t>
      </w:r>
    </w:p>
    <w:p w14:paraId="00000016" w14:textId="77777777" w:rsidR="00376232" w:rsidRPr="0068382E" w:rsidRDefault="00E804D1" w:rsidP="0068382E">
      <w:pPr>
        <w:pBdr>
          <w:bottom w:val="none" w:sz="0" w:space="3" w:color="auto"/>
        </w:pBdr>
        <w:spacing w:line="240" w:lineRule="auto"/>
        <w:jc w:val="right"/>
        <w:rPr>
          <w:b/>
          <w:sz w:val="18"/>
          <w:szCs w:val="18"/>
          <w:highlight w:val="white"/>
          <w:u w:val="single"/>
        </w:rPr>
      </w:pPr>
      <w:r w:rsidRPr="0068382E">
        <w:rPr>
          <w:b/>
          <w:sz w:val="18"/>
          <w:szCs w:val="18"/>
          <w:highlight w:val="white"/>
          <w:u w:val="single"/>
        </w:rPr>
        <w:t xml:space="preserve"> </w:t>
      </w:r>
    </w:p>
    <w:p w14:paraId="00000017" w14:textId="77777777" w:rsidR="00376232" w:rsidRDefault="00376232">
      <w:pPr>
        <w:pBdr>
          <w:bottom w:val="none" w:sz="0" w:space="3" w:color="auto"/>
        </w:pBdr>
        <w:spacing w:line="240" w:lineRule="auto"/>
        <w:rPr>
          <w:b/>
          <w:sz w:val="18"/>
          <w:szCs w:val="18"/>
          <w:highlight w:val="white"/>
        </w:rPr>
      </w:pPr>
    </w:p>
    <w:p w14:paraId="00000018" w14:textId="77777777" w:rsidR="00376232" w:rsidRDefault="00376232">
      <w:pPr>
        <w:pBdr>
          <w:bottom w:val="none" w:sz="0" w:space="3" w:color="auto"/>
        </w:pBdr>
        <w:spacing w:line="240" w:lineRule="auto"/>
        <w:rPr>
          <w:b/>
          <w:sz w:val="18"/>
          <w:szCs w:val="18"/>
          <w:highlight w:val="white"/>
        </w:rPr>
      </w:pPr>
    </w:p>
    <w:p w14:paraId="00000019" w14:textId="77777777" w:rsidR="00376232" w:rsidRDefault="00376232">
      <w:pPr>
        <w:pBdr>
          <w:bottom w:val="none" w:sz="0" w:space="3" w:color="auto"/>
        </w:pBdr>
        <w:spacing w:line="240" w:lineRule="auto"/>
        <w:rPr>
          <w:b/>
          <w:sz w:val="18"/>
          <w:szCs w:val="18"/>
          <w:highlight w:val="white"/>
        </w:rPr>
      </w:pPr>
    </w:p>
    <w:p w14:paraId="0000001A" w14:textId="77777777" w:rsidR="00376232" w:rsidRDefault="00E804D1">
      <w:pPr>
        <w:pBdr>
          <w:bottom w:val="none" w:sz="0" w:space="3" w:color="auto"/>
        </w:pBdr>
        <w:spacing w:line="240" w:lineRule="auto"/>
        <w:rPr>
          <w:b/>
          <w:highlight w:val="white"/>
        </w:rPr>
      </w:pPr>
      <w:r>
        <w:rPr>
          <w:b/>
          <w:highlight w:val="white"/>
        </w:rPr>
        <w:lastRenderedPageBreak/>
        <w:t>normal skin exfoliation</w:t>
      </w:r>
    </w:p>
    <w:p w14:paraId="0000001B" w14:textId="77777777" w:rsidR="00376232" w:rsidRDefault="00376232">
      <w:pPr>
        <w:pBdr>
          <w:bottom w:val="none" w:sz="0" w:space="3" w:color="auto"/>
        </w:pBdr>
        <w:spacing w:line="240" w:lineRule="auto"/>
        <w:rPr>
          <w:b/>
          <w:highlight w:val="white"/>
        </w:rPr>
      </w:pPr>
    </w:p>
    <w:p w14:paraId="0000001C" w14:textId="77777777" w:rsidR="00376232" w:rsidRDefault="00E804D1">
      <w:pPr>
        <w:pBdr>
          <w:bottom w:val="none" w:sz="0" w:space="3" w:color="auto"/>
        </w:pBdr>
        <w:spacing w:line="240" w:lineRule="auto"/>
        <w:rPr>
          <w:b/>
          <w:highlight w:val="white"/>
        </w:rPr>
      </w:pPr>
      <w:r>
        <w:rPr>
          <w:highlight w:val="white"/>
        </w:rPr>
        <w:t>People with normal skin can exfoliate in either a physical or chemical way. Find an exfoliator with glycolic acid and follow it up with a skin serum. It will soften the appearance of the skin. Exfoliate two or three times a week.</w:t>
      </w:r>
    </w:p>
    <w:p w14:paraId="0000001D" w14:textId="77777777" w:rsidR="00376232" w:rsidRDefault="00E804D1">
      <w:pPr>
        <w:spacing w:before="240" w:after="240" w:line="240" w:lineRule="auto"/>
        <w:rPr>
          <w:b/>
        </w:rPr>
      </w:pPr>
      <w:r>
        <w:rPr>
          <w:b/>
        </w:rPr>
        <w:t xml:space="preserve">SKINNEY </w:t>
      </w:r>
      <w:proofErr w:type="spellStart"/>
      <w:r>
        <w:rPr>
          <w:b/>
        </w:rPr>
        <w:t>medspa</w:t>
      </w:r>
      <w:proofErr w:type="spellEnd"/>
      <w:r>
        <w:rPr>
          <w:b/>
        </w:rPr>
        <w:t xml:space="preserve"> near me</w:t>
      </w:r>
    </w:p>
    <w:p w14:paraId="0000001E" w14:textId="77777777" w:rsidR="00376232" w:rsidRDefault="00E804D1">
      <w:pPr>
        <w:spacing w:after="240" w:line="240" w:lineRule="auto"/>
      </w:pPr>
      <w:r>
        <w:t>SKI</w:t>
      </w:r>
      <w:r>
        <w:t xml:space="preserve">NNEY Medspa in NYC has three convenient locations in Manhattan. Our team of professionals are ready to meet your beauty needs. The health and wellness spa is taking virtual consultations. Schedule </w:t>
      </w:r>
      <w:hyperlink r:id="rId5">
        <w:r>
          <w:rPr>
            <w:color w:val="1155CC"/>
            <w:u w:val="single"/>
          </w:rPr>
          <w:t>here</w:t>
        </w:r>
      </w:hyperlink>
      <w:r>
        <w:t xml:space="preserve"> o</w:t>
      </w:r>
      <w:r>
        <w:t>r call 646-883-8936.</w:t>
      </w:r>
    </w:p>
    <w:p w14:paraId="0000001F" w14:textId="77777777" w:rsidR="00376232" w:rsidRDefault="00376232">
      <w:pPr>
        <w:pBdr>
          <w:bottom w:val="none" w:sz="0" w:space="3" w:color="auto"/>
        </w:pBdr>
        <w:spacing w:line="390" w:lineRule="auto"/>
      </w:pPr>
    </w:p>
    <w:p w14:paraId="00000020" w14:textId="77777777" w:rsidR="00376232" w:rsidRDefault="00376232">
      <w:pPr>
        <w:pBdr>
          <w:bottom w:val="none" w:sz="0" w:space="3" w:color="auto"/>
        </w:pBdr>
        <w:spacing w:line="390" w:lineRule="auto"/>
        <w:rPr>
          <w:sz w:val="24"/>
          <w:szCs w:val="24"/>
        </w:rPr>
      </w:pPr>
    </w:p>
    <w:p w14:paraId="00000021" w14:textId="77777777" w:rsidR="00376232" w:rsidRDefault="00376232">
      <w:pPr>
        <w:pBdr>
          <w:bottom w:val="none" w:sz="0" w:space="3" w:color="auto"/>
        </w:pBdr>
        <w:spacing w:line="390" w:lineRule="auto"/>
        <w:rPr>
          <w:sz w:val="24"/>
          <w:szCs w:val="24"/>
        </w:rPr>
      </w:pPr>
    </w:p>
    <w:p w14:paraId="00000022" w14:textId="77777777" w:rsidR="00376232" w:rsidRDefault="00376232"/>
    <w:sectPr w:rsidR="0037623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DO0MLQ0MzaytDBX0lEKTi0uzszPAykwrAUADVcWKywAAAA="/>
  </w:docVars>
  <w:rsids>
    <w:rsidRoot w:val="00376232"/>
    <w:rsid w:val="00120A13"/>
    <w:rsid w:val="00376232"/>
    <w:rsid w:val="0068382E"/>
    <w:rsid w:val="00E80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71874"/>
  <w15:docId w15:val="{9D715348-BAFE-4D2D-A896-FD43704B3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kinneymedspa.com/vc/" TargetMode="External"/><Relationship Id="rId4" Type="http://schemas.openxmlformats.org/officeDocument/2006/relationships/hyperlink" Target="https://www.skincare.com/article/how-to-exfoliate-for-your-skin-ty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72</Words>
  <Characters>2582</Characters>
  <Application>Microsoft Office Word</Application>
  <DocSecurity>0</DocSecurity>
  <Lines>46</Lines>
  <Paragraphs>26</Paragraphs>
  <ScaleCrop>false</ScaleCrop>
  <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0-27T23:49:00Z</dcterms:created>
  <dcterms:modified xsi:type="dcterms:W3CDTF">2020-10-27T23:53:00Z</dcterms:modified>
</cp:coreProperties>
</file>